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165DB" w14:textId="3567FB48" w:rsidR="0020180A" w:rsidRDefault="00B0145C">
      <w:r>
        <w:t>Rusty DeGarmo</w:t>
      </w:r>
    </w:p>
    <w:p w14:paraId="711FD5FD" w14:textId="62377CA4" w:rsidR="00B0145C" w:rsidRDefault="00B0145C">
      <w:r>
        <w:t>Professor Sampson</w:t>
      </w:r>
    </w:p>
    <w:p w14:paraId="05B5809D" w14:textId="4AD6BDB8" w:rsidR="00B0145C" w:rsidRDefault="00B0145C">
      <w:r>
        <w:t>Database Development and Use</w:t>
      </w:r>
    </w:p>
    <w:p w14:paraId="2B391409" w14:textId="47FA700E" w:rsidR="00B0145C" w:rsidRDefault="00B0145C">
      <w:r>
        <w:t>11 June 2021</w:t>
      </w:r>
    </w:p>
    <w:p w14:paraId="6DA9A180" w14:textId="148C1AD1" w:rsidR="00B0145C" w:rsidRDefault="00B0145C" w:rsidP="00B0145C">
      <w:pPr>
        <w:jc w:val="center"/>
      </w:pPr>
      <w:proofErr w:type="spellStart"/>
      <w:r>
        <w:t>PyBookCo</w:t>
      </w:r>
      <w:proofErr w:type="spellEnd"/>
      <w:r>
        <w:t xml:space="preserve"> Structures and Second Normal Form</w:t>
      </w:r>
    </w:p>
    <w:p w14:paraId="2DE7961C" w14:textId="7F6A5B7F" w:rsidR="00B0145C" w:rsidRDefault="001F6FE5">
      <w:r>
        <w:t xml:space="preserve">Normalized </w:t>
      </w:r>
      <w:proofErr w:type="spellStart"/>
      <w:r>
        <w:t>UMLet</w:t>
      </w:r>
      <w:proofErr w:type="spellEnd"/>
      <w:r>
        <w:t xml:space="preserve"> ORD:</w:t>
      </w:r>
    </w:p>
    <w:p w14:paraId="2E45032F" w14:textId="68D6F81F" w:rsidR="001F6FE5" w:rsidRDefault="001F6FE5">
      <w:r>
        <w:rPr>
          <w:noProof/>
        </w:rPr>
        <w:drawing>
          <wp:inline distT="0" distB="0" distL="0" distR="0" wp14:anchorId="6DD43589" wp14:editId="77A88894">
            <wp:extent cx="5286375" cy="3333750"/>
            <wp:effectExtent l="0" t="0" r="952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8C35D" w14:textId="77777777" w:rsidR="007F5233" w:rsidRDefault="007F5233"/>
    <w:p w14:paraId="66BCCDAE" w14:textId="77777777" w:rsidR="007F5233" w:rsidRDefault="007F5233"/>
    <w:p w14:paraId="40BA499A" w14:textId="77777777" w:rsidR="007F5233" w:rsidRDefault="007F5233"/>
    <w:p w14:paraId="1BC26F63" w14:textId="77777777" w:rsidR="007F5233" w:rsidRDefault="007F5233"/>
    <w:p w14:paraId="34136116" w14:textId="77777777" w:rsidR="007F5233" w:rsidRDefault="007F5233"/>
    <w:p w14:paraId="6274040E" w14:textId="77777777" w:rsidR="007F5233" w:rsidRDefault="007F5233"/>
    <w:p w14:paraId="19B78B33" w14:textId="77777777" w:rsidR="007F5233" w:rsidRDefault="007F5233"/>
    <w:p w14:paraId="618EECC1" w14:textId="77777777" w:rsidR="007F5233" w:rsidRDefault="007F5233"/>
    <w:p w14:paraId="5F28F2A3" w14:textId="77777777" w:rsidR="007F5233" w:rsidRDefault="007F5233"/>
    <w:p w14:paraId="029A193E" w14:textId="77777777" w:rsidR="007F5233" w:rsidRDefault="007F5233"/>
    <w:p w14:paraId="64D61B10" w14:textId="40F142BD" w:rsidR="00B0145C" w:rsidRDefault="00F0400F">
      <w:r>
        <w:lastRenderedPageBreak/>
        <w:t>NoSQL Document Diagram:</w:t>
      </w:r>
    </w:p>
    <w:p w14:paraId="3AF9F3DF" w14:textId="13612386" w:rsidR="00F0400F" w:rsidRDefault="00F0400F">
      <w:r>
        <w:rPr>
          <w:noProof/>
        </w:rPr>
        <w:drawing>
          <wp:inline distT="0" distB="0" distL="0" distR="0" wp14:anchorId="109C7AE3" wp14:editId="220A275F">
            <wp:extent cx="5943600" cy="350837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DE713" w14:textId="77777777" w:rsidR="007F5233" w:rsidRDefault="007F5233"/>
    <w:p w14:paraId="78208586" w14:textId="77777777" w:rsidR="007F5233" w:rsidRDefault="007F5233"/>
    <w:p w14:paraId="6BD098D9" w14:textId="77777777" w:rsidR="007F5233" w:rsidRDefault="007F5233"/>
    <w:p w14:paraId="46DFA76F" w14:textId="77777777" w:rsidR="007F5233" w:rsidRDefault="007F5233"/>
    <w:p w14:paraId="11F811F0" w14:textId="77777777" w:rsidR="007F5233" w:rsidRDefault="007F5233"/>
    <w:p w14:paraId="267ECE1E" w14:textId="77777777" w:rsidR="007F5233" w:rsidRDefault="007F5233"/>
    <w:p w14:paraId="0C00E7C9" w14:textId="77777777" w:rsidR="007F5233" w:rsidRDefault="007F5233"/>
    <w:p w14:paraId="46063834" w14:textId="77777777" w:rsidR="007F5233" w:rsidRDefault="007F5233"/>
    <w:p w14:paraId="5D42D7B5" w14:textId="77777777" w:rsidR="007F5233" w:rsidRDefault="007F5233"/>
    <w:p w14:paraId="6375D5A6" w14:textId="77777777" w:rsidR="007F5233" w:rsidRDefault="007F5233"/>
    <w:p w14:paraId="11FFEDED" w14:textId="77777777" w:rsidR="007F5233" w:rsidRDefault="007F5233"/>
    <w:p w14:paraId="0D8F487D" w14:textId="77777777" w:rsidR="007F5233" w:rsidRDefault="007F5233"/>
    <w:p w14:paraId="451C9992" w14:textId="77777777" w:rsidR="007F5233" w:rsidRDefault="007F5233"/>
    <w:p w14:paraId="22F15D85" w14:textId="77777777" w:rsidR="007F5233" w:rsidRDefault="007F5233"/>
    <w:p w14:paraId="54EB1ED4" w14:textId="77777777" w:rsidR="007F5233" w:rsidRDefault="007F5233"/>
    <w:p w14:paraId="3D1EDCAA" w14:textId="77777777" w:rsidR="007F5233" w:rsidRDefault="007F5233"/>
    <w:p w14:paraId="7A53D78A" w14:textId="5B0A81B5" w:rsidR="00F0400F" w:rsidRDefault="00F0400F">
      <w:r>
        <w:t>NoSQL Data Structure:</w:t>
      </w:r>
    </w:p>
    <w:p w14:paraId="43297888" w14:textId="233197DC" w:rsidR="00F0400F" w:rsidRDefault="007F5233">
      <w:r>
        <w:rPr>
          <w:noProof/>
        </w:rPr>
        <w:drawing>
          <wp:inline distT="0" distB="0" distL="0" distR="0" wp14:anchorId="2F37AD1E" wp14:editId="70CDD357">
            <wp:extent cx="4895850" cy="763905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763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0238E" w14:textId="6881F231" w:rsidR="00F0400F" w:rsidRDefault="00F0400F">
      <w:r>
        <w:lastRenderedPageBreak/>
        <w:t>Business Rules:</w:t>
      </w:r>
    </w:p>
    <w:p w14:paraId="5C352D52" w14:textId="78AF471F" w:rsidR="00F0400F" w:rsidRDefault="007F5233" w:rsidP="00F0400F">
      <w:pPr>
        <w:pStyle w:val="ListParagraph"/>
        <w:numPr>
          <w:ilvl w:val="0"/>
          <w:numId w:val="1"/>
        </w:numPr>
      </w:pPr>
      <w:r>
        <w:t>If an author has more than one email but only one phone, the phone field for that document will be null and vice versa.</w:t>
      </w:r>
    </w:p>
    <w:p w14:paraId="51CEE8AE" w14:textId="5C2DE14B" w:rsidR="007F5233" w:rsidRDefault="007F5233" w:rsidP="00F0400F">
      <w:pPr>
        <w:pStyle w:val="ListParagraph"/>
        <w:numPr>
          <w:ilvl w:val="0"/>
          <w:numId w:val="1"/>
        </w:numPr>
      </w:pPr>
      <w:r>
        <w:t>Each author can have only one current publisher.</w:t>
      </w:r>
    </w:p>
    <w:p w14:paraId="5F1F1454" w14:textId="2A1063BC" w:rsidR="007F5233" w:rsidRDefault="007F5233" w:rsidP="00F0400F">
      <w:pPr>
        <w:pStyle w:val="ListParagraph"/>
        <w:numPr>
          <w:ilvl w:val="0"/>
          <w:numId w:val="1"/>
        </w:numPr>
      </w:pPr>
      <w:r>
        <w:t>Each book can have only one publisher.</w:t>
      </w:r>
    </w:p>
    <w:p w14:paraId="7FA309A1" w14:textId="2B587035" w:rsidR="007F5233" w:rsidRDefault="007F5233" w:rsidP="00F0400F">
      <w:pPr>
        <w:pStyle w:val="ListParagraph"/>
        <w:numPr>
          <w:ilvl w:val="0"/>
          <w:numId w:val="1"/>
        </w:numPr>
      </w:pPr>
      <w:r>
        <w:t xml:space="preserve">Each book can have only one </w:t>
      </w:r>
      <w:proofErr w:type="spellStart"/>
      <w:r>
        <w:t>isbn</w:t>
      </w:r>
      <w:proofErr w:type="spellEnd"/>
      <w:r>
        <w:t>.</w:t>
      </w:r>
    </w:p>
    <w:p w14:paraId="7AD5776B" w14:textId="6FA6388C" w:rsidR="007F5233" w:rsidRDefault="007F5233" w:rsidP="00F0400F">
      <w:pPr>
        <w:pStyle w:val="ListParagraph"/>
        <w:numPr>
          <w:ilvl w:val="0"/>
          <w:numId w:val="1"/>
        </w:numPr>
      </w:pPr>
      <w:r>
        <w:t>Each book can have only one current price.</w:t>
      </w:r>
    </w:p>
    <w:p w14:paraId="56D45010" w14:textId="40B7CFA6" w:rsidR="007F5233" w:rsidRDefault="007F5233" w:rsidP="00F0400F">
      <w:pPr>
        <w:pStyle w:val="ListParagraph"/>
        <w:numPr>
          <w:ilvl w:val="0"/>
          <w:numId w:val="1"/>
        </w:numPr>
      </w:pPr>
      <w:r>
        <w:t>Each book can have only one title.</w:t>
      </w:r>
    </w:p>
    <w:p w14:paraId="66A5E23D" w14:textId="5C4955F2" w:rsidR="007F5233" w:rsidRDefault="007F5233" w:rsidP="00F0400F">
      <w:pPr>
        <w:pStyle w:val="ListParagraph"/>
        <w:numPr>
          <w:ilvl w:val="0"/>
          <w:numId w:val="1"/>
        </w:numPr>
      </w:pPr>
      <w:r>
        <w:t>There are no limits on the number of authors for each publisher.</w:t>
      </w:r>
    </w:p>
    <w:p w14:paraId="04731ED4" w14:textId="7500B700" w:rsidR="007F5233" w:rsidRDefault="007F5233" w:rsidP="00F0400F">
      <w:pPr>
        <w:pStyle w:val="ListParagraph"/>
        <w:numPr>
          <w:ilvl w:val="0"/>
          <w:numId w:val="1"/>
        </w:numPr>
      </w:pPr>
      <w:r>
        <w:t>There are no limits on the number of books by each author.</w:t>
      </w:r>
    </w:p>
    <w:p w14:paraId="37796147" w14:textId="4B6A4877" w:rsidR="007F5233" w:rsidRDefault="007F5233" w:rsidP="00F0400F">
      <w:pPr>
        <w:pStyle w:val="ListParagraph"/>
        <w:numPr>
          <w:ilvl w:val="0"/>
          <w:numId w:val="1"/>
        </w:numPr>
      </w:pPr>
      <w:r>
        <w:t>Each node will contain only one publisher.</w:t>
      </w:r>
    </w:p>
    <w:p w14:paraId="50963B8A" w14:textId="2E7708A8" w:rsidR="00F0400F" w:rsidRDefault="00F0400F"/>
    <w:p w14:paraId="2793E19C" w14:textId="6F42E992" w:rsidR="00F0400F" w:rsidRDefault="00F0400F"/>
    <w:p w14:paraId="75078650" w14:textId="77777777" w:rsidR="00F0400F" w:rsidRDefault="00F0400F"/>
    <w:p w14:paraId="74B4EB92" w14:textId="5BBE32FA" w:rsidR="00F0400F" w:rsidRDefault="00F0400F"/>
    <w:p w14:paraId="2AB6933D" w14:textId="77777777" w:rsidR="00F0400F" w:rsidRDefault="00F0400F"/>
    <w:p w14:paraId="1AFC15D4" w14:textId="53DE1B37" w:rsidR="00B0145C" w:rsidRDefault="00B0145C"/>
    <w:p w14:paraId="0AC6E579" w14:textId="0B5E1A4B" w:rsidR="00B0145C" w:rsidRDefault="00B0145C"/>
    <w:p w14:paraId="34235FBA" w14:textId="4C1C2A0D" w:rsidR="00B0145C" w:rsidRDefault="00B0145C"/>
    <w:p w14:paraId="6F861980" w14:textId="068D291B" w:rsidR="00B0145C" w:rsidRDefault="00B0145C"/>
    <w:p w14:paraId="706EAFF8" w14:textId="77777777" w:rsidR="00B0145C" w:rsidRDefault="00B0145C"/>
    <w:sectPr w:rsidR="00B014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40898"/>
    <w:multiLevelType w:val="hybridMultilevel"/>
    <w:tmpl w:val="A9B29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tLAwsTQ3NTGzNDFU0lEKTi0uzszPAykwrAUA95zGUiwAAAA="/>
  </w:docVars>
  <w:rsids>
    <w:rsidRoot w:val="003C63C3"/>
    <w:rsid w:val="0015644C"/>
    <w:rsid w:val="001F6FE5"/>
    <w:rsid w:val="00326FB9"/>
    <w:rsid w:val="003A6E37"/>
    <w:rsid w:val="003C63C3"/>
    <w:rsid w:val="007F5233"/>
    <w:rsid w:val="00B0145C"/>
    <w:rsid w:val="00F0400F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00276"/>
  <w15:chartTrackingRefBased/>
  <w15:docId w15:val="{115EB2C6-B7C0-4224-A074-1A2007B60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40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5</cp:revision>
  <dcterms:created xsi:type="dcterms:W3CDTF">2021-06-11T21:00:00Z</dcterms:created>
  <dcterms:modified xsi:type="dcterms:W3CDTF">2021-06-11T22:31:00Z</dcterms:modified>
</cp:coreProperties>
</file>